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18932" w14:textId="60B7820A" w:rsidR="007C0890" w:rsidRDefault="00300C74" w:rsidP="002B7FBC">
      <w:pPr>
        <w:pStyle w:val="Heading2"/>
      </w:pPr>
      <w:r>
        <w:t xml:space="preserve">This is a chatting application called hot sockets near you. </w:t>
      </w:r>
    </w:p>
    <w:p w14:paraId="08F87491" w14:textId="3BD5A820" w:rsidR="007C0890" w:rsidRDefault="00300C74">
      <w:r>
        <w:t>With this</w:t>
      </w:r>
      <w:r w:rsidR="0085399D">
        <w:t xml:space="preserve"> chatting</w:t>
      </w:r>
      <w:r>
        <w:t xml:space="preserve"> application</w:t>
      </w:r>
      <w:r w:rsidR="00196902">
        <w:t>,</w:t>
      </w:r>
      <w:r>
        <w:t xml:space="preserve"> one can run a server and have clients connected to it. </w:t>
      </w:r>
      <w:r w:rsidR="00773133">
        <w:t xml:space="preserve">The clients will have </w:t>
      </w:r>
      <w:r w:rsidR="00196902">
        <w:t xml:space="preserve">a </w:t>
      </w:r>
      <w:r w:rsidR="00773133">
        <w:t xml:space="preserve">graphical user interface. </w:t>
      </w:r>
      <w:r>
        <w:t>The server is configured to run two channels. User</w:t>
      </w:r>
      <w:r w:rsidR="00196902">
        <w:t>s</w:t>
      </w:r>
      <w:r>
        <w:t xml:space="preserve"> can connect to only one channel at a time. </w:t>
      </w:r>
      <w:r w:rsidR="000D1B6B">
        <w:t xml:space="preserve">In the channel they choose </w:t>
      </w:r>
      <w:r w:rsidR="00196902">
        <w:t xml:space="preserve">a </w:t>
      </w:r>
      <w:r w:rsidR="000D1B6B">
        <w:t xml:space="preserve">username and after it’s set </w:t>
      </w:r>
      <w:r w:rsidR="00196902">
        <w:t xml:space="preserve">the </w:t>
      </w:r>
      <w:r w:rsidR="000D1B6B">
        <w:t xml:space="preserve">user can freely chat with people in that channel. Using /w [name] user can send </w:t>
      </w:r>
      <w:r w:rsidR="00196902">
        <w:t xml:space="preserve">a </w:t>
      </w:r>
      <w:r w:rsidR="000D1B6B">
        <w:t>private message to other user</w:t>
      </w:r>
      <w:r w:rsidR="00196902">
        <w:t>s</w:t>
      </w:r>
      <w:r w:rsidR="000D1B6B">
        <w:t xml:space="preserve"> in the same channel. When the chat window is closed the user is automatically disconnected from the channel but the connection to </w:t>
      </w:r>
      <w:r w:rsidR="00196902">
        <w:t xml:space="preserve">the </w:t>
      </w:r>
      <w:r w:rsidR="000D1B6B">
        <w:t xml:space="preserve">server stays. </w:t>
      </w:r>
      <w:r w:rsidR="00196902">
        <w:t>The s</w:t>
      </w:r>
      <w:r w:rsidR="000D1B6B">
        <w:t xml:space="preserve">erver will wait for </w:t>
      </w:r>
      <w:r w:rsidR="00196902">
        <w:t xml:space="preserve">a </w:t>
      </w:r>
      <w:r w:rsidR="000D1B6B">
        <w:t xml:space="preserve">new username and channel from </w:t>
      </w:r>
      <w:r w:rsidR="00196902">
        <w:t xml:space="preserve">the </w:t>
      </w:r>
      <w:r w:rsidR="000D1B6B">
        <w:t xml:space="preserve">client. </w:t>
      </w:r>
    </w:p>
    <w:p w14:paraId="588538CD" w14:textId="4036D9E2" w:rsidR="00B40DA2" w:rsidRDefault="000F515B">
      <w:r>
        <w:t xml:space="preserve">Assumptions: </w:t>
      </w:r>
    </w:p>
    <w:p w14:paraId="635BCCBC" w14:textId="0A7101C5" w:rsidR="000F515B" w:rsidRDefault="000F515B">
      <w:r>
        <w:t>Low amount of traffic (max 50 connections)</w:t>
      </w:r>
    </w:p>
    <w:p w14:paraId="2C5D9E23" w14:textId="0A7CE606" w:rsidR="00D74E2B" w:rsidRDefault="005F79AB">
      <w:r>
        <w:t xml:space="preserve">Message size 2048 chars. </w:t>
      </w:r>
    </w:p>
    <w:p w14:paraId="74911AFD" w14:textId="1D55F0D9" w:rsidR="00E54158" w:rsidRDefault="00E54158">
      <w:r>
        <w:t>User</w:t>
      </w:r>
      <w:r w:rsidR="00196902">
        <w:t>s</w:t>
      </w:r>
      <w:r>
        <w:t xml:space="preserve"> can log</w:t>
      </w:r>
      <w:r w:rsidR="00196902">
        <w:t xml:space="preserve"> </w:t>
      </w:r>
      <w:r w:rsidR="00A30F25">
        <w:t>in</w:t>
      </w:r>
      <w:r>
        <w:t xml:space="preserve"> to only one channel at a time.</w:t>
      </w:r>
    </w:p>
    <w:p w14:paraId="2FBD740C" w14:textId="01499D86" w:rsidR="002D0829" w:rsidRDefault="002D0829">
      <w:r>
        <w:t>Restriction:</w:t>
      </w:r>
    </w:p>
    <w:p w14:paraId="22D5F34D" w14:textId="710EFA1D" w:rsidR="000F515B" w:rsidRDefault="002D0829">
      <w:r>
        <w:t>Username can</w:t>
      </w:r>
      <w:r w:rsidR="000D1B6B">
        <w:t>’</w:t>
      </w:r>
      <w:r>
        <w:t xml:space="preserve">t contain </w:t>
      </w:r>
      <w:r w:rsidR="000D1B6B">
        <w:t>‘</w:t>
      </w:r>
      <w:r>
        <w:t>:</w:t>
      </w:r>
      <w:r w:rsidR="000D1B6B">
        <w:t>’</w:t>
      </w:r>
      <w:r>
        <w:t xml:space="preserve"> or white space. </w:t>
      </w:r>
    </w:p>
    <w:p w14:paraId="669E2A36" w14:textId="77777777" w:rsidR="00831F2C" w:rsidRDefault="00831F2C"/>
    <w:p w14:paraId="5C04AC64" w14:textId="3C20B36E" w:rsidR="005140C5" w:rsidRDefault="009D2766">
      <w:r>
        <w:t xml:space="preserve">Transparency is taken care </w:t>
      </w:r>
      <w:r w:rsidR="00196902">
        <w:t xml:space="preserve">of </w:t>
      </w:r>
      <w:r>
        <w:t>as users GUI and experience doesn’t change depending</w:t>
      </w:r>
      <w:r w:rsidR="00196902">
        <w:t xml:space="preserve"> on</w:t>
      </w:r>
      <w:r>
        <w:t xml:space="preserve"> where and how the server is r</w:t>
      </w:r>
      <w:r w:rsidR="00196902">
        <w:t>u</w:t>
      </w:r>
      <w:r>
        <w:t xml:space="preserve">n. </w:t>
      </w:r>
    </w:p>
    <w:p w14:paraId="1F0AD13B" w14:textId="350E841D" w:rsidR="005140C5" w:rsidRDefault="005140C5">
      <w:r w:rsidRPr="005140C5">
        <w:t>Scalability</w:t>
      </w:r>
      <w:r>
        <w:t>:</w:t>
      </w:r>
      <w:r w:rsidR="00AF5D34">
        <w:t xml:space="preserve"> </w:t>
      </w:r>
      <w:r>
        <w:t xml:space="preserve">the new thread for </w:t>
      </w:r>
      <w:r w:rsidR="001037DA">
        <w:t>transactions</w:t>
      </w:r>
      <w:r>
        <w:t xml:space="preserve"> could be r</w:t>
      </w:r>
      <w:r w:rsidR="00196902">
        <w:t>u</w:t>
      </w:r>
      <w:r>
        <w:t>n on anything.</w:t>
      </w:r>
    </w:p>
    <w:p w14:paraId="5E3FA695" w14:textId="51B27696" w:rsidR="00D74E2B" w:rsidRDefault="00593012" w:rsidP="00D74E2B">
      <w:r>
        <w:t xml:space="preserve">Failure handling: </w:t>
      </w:r>
      <w:r w:rsidR="001037DA">
        <w:t xml:space="preserve">As every connection is handled in its own thread </w:t>
      </w:r>
      <w:r w:rsidR="00B83877">
        <w:t>if one of them fails the rest of the user base won’t notice the impact on their service.</w:t>
      </w:r>
    </w:p>
    <w:p w14:paraId="37DA9E63" w14:textId="77777777" w:rsidR="004C2B36" w:rsidRDefault="003760B1" w:rsidP="004C2B36">
      <w:pPr>
        <w:keepNext/>
      </w:pPr>
      <w:r>
        <w:rPr>
          <w:noProof/>
        </w:rPr>
        <w:drawing>
          <wp:inline distT="0" distB="0" distL="0" distR="0" wp14:anchorId="4BFE0F9A" wp14:editId="553F2559">
            <wp:extent cx="6120130" cy="2963545"/>
            <wp:effectExtent l="0" t="0" r="0" b="8255"/>
            <wp:docPr id="1" name="Picture 1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96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F14C5" w14:textId="6B703E56" w:rsidR="003760B1" w:rsidRDefault="004C2B36" w:rsidP="004C2B36">
      <w:pPr>
        <w:pStyle w:val="Caption"/>
      </w:pPr>
      <w:r>
        <w:t xml:space="preserve">Figure </w:t>
      </w:r>
      <w:r w:rsidR="000F100E">
        <w:fldChar w:fldCharType="begin"/>
      </w:r>
      <w:r w:rsidR="000F100E">
        <w:instrText xml:space="preserve"> SEQ Figure \* ARABIC </w:instrText>
      </w:r>
      <w:r w:rsidR="000F100E">
        <w:fldChar w:fldCharType="separate"/>
      </w:r>
      <w:r>
        <w:rPr>
          <w:noProof/>
        </w:rPr>
        <w:t>1</w:t>
      </w:r>
      <w:r w:rsidR="000F100E">
        <w:rPr>
          <w:noProof/>
        </w:rPr>
        <w:fldChar w:fldCharType="end"/>
      </w:r>
      <w:r>
        <w:t xml:space="preserve"> UML of the project.</w:t>
      </w:r>
    </w:p>
    <w:sectPr w:rsidR="003760B1" w:rsidSect="007079F8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C64AF4"/>
    <w:multiLevelType w:val="multilevel"/>
    <w:tmpl w:val="76BED1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950D2E"/>
    <w:multiLevelType w:val="hybridMultilevel"/>
    <w:tmpl w:val="CDBC4A78"/>
    <w:lvl w:ilvl="0" w:tplc="55A2858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M7IwMDE0NDMyMzVS0lEKTi0uzszPAykwrgUAYWVPtCwAAAA="/>
  </w:docVars>
  <w:rsids>
    <w:rsidRoot w:val="00E018E4"/>
    <w:rsid w:val="00030FCA"/>
    <w:rsid w:val="0005530D"/>
    <w:rsid w:val="00095706"/>
    <w:rsid w:val="000D1B6B"/>
    <w:rsid w:val="000F100E"/>
    <w:rsid w:val="000F515B"/>
    <w:rsid w:val="001037DA"/>
    <w:rsid w:val="001107B7"/>
    <w:rsid w:val="00152CEE"/>
    <w:rsid w:val="00196902"/>
    <w:rsid w:val="001C49D1"/>
    <w:rsid w:val="00271CCA"/>
    <w:rsid w:val="00280B68"/>
    <w:rsid w:val="00282879"/>
    <w:rsid w:val="00291801"/>
    <w:rsid w:val="00291A05"/>
    <w:rsid w:val="002B0616"/>
    <w:rsid w:val="002B7FBC"/>
    <w:rsid w:val="002D0829"/>
    <w:rsid w:val="002D0FAB"/>
    <w:rsid w:val="002D3610"/>
    <w:rsid w:val="00300C74"/>
    <w:rsid w:val="0031342D"/>
    <w:rsid w:val="003711EB"/>
    <w:rsid w:val="0037514A"/>
    <w:rsid w:val="003760B1"/>
    <w:rsid w:val="003770A2"/>
    <w:rsid w:val="003D62AC"/>
    <w:rsid w:val="003F249D"/>
    <w:rsid w:val="00427AFA"/>
    <w:rsid w:val="00454715"/>
    <w:rsid w:val="004C2A6C"/>
    <w:rsid w:val="004C2B36"/>
    <w:rsid w:val="004D6E25"/>
    <w:rsid w:val="005140C5"/>
    <w:rsid w:val="005535F9"/>
    <w:rsid w:val="0055411F"/>
    <w:rsid w:val="00574A60"/>
    <w:rsid w:val="00593012"/>
    <w:rsid w:val="005F79AB"/>
    <w:rsid w:val="006212CA"/>
    <w:rsid w:val="006543E4"/>
    <w:rsid w:val="0069345F"/>
    <w:rsid w:val="006F6067"/>
    <w:rsid w:val="007079F8"/>
    <w:rsid w:val="00725DB6"/>
    <w:rsid w:val="00752701"/>
    <w:rsid w:val="00773133"/>
    <w:rsid w:val="007C0890"/>
    <w:rsid w:val="00831F2C"/>
    <w:rsid w:val="00831F82"/>
    <w:rsid w:val="008428E8"/>
    <w:rsid w:val="0085399D"/>
    <w:rsid w:val="0090052E"/>
    <w:rsid w:val="009D2766"/>
    <w:rsid w:val="009F3C5A"/>
    <w:rsid w:val="00A30F25"/>
    <w:rsid w:val="00A44BB6"/>
    <w:rsid w:val="00AB7A9F"/>
    <w:rsid w:val="00AF5D34"/>
    <w:rsid w:val="00B14FFB"/>
    <w:rsid w:val="00B359F2"/>
    <w:rsid w:val="00B40DA2"/>
    <w:rsid w:val="00B460FC"/>
    <w:rsid w:val="00B83877"/>
    <w:rsid w:val="00BD5AE0"/>
    <w:rsid w:val="00BF78D0"/>
    <w:rsid w:val="00C26A59"/>
    <w:rsid w:val="00C52B4E"/>
    <w:rsid w:val="00C57ADC"/>
    <w:rsid w:val="00C947D9"/>
    <w:rsid w:val="00D11E39"/>
    <w:rsid w:val="00D40CF8"/>
    <w:rsid w:val="00D6269E"/>
    <w:rsid w:val="00D74E2B"/>
    <w:rsid w:val="00DC22E6"/>
    <w:rsid w:val="00E018E4"/>
    <w:rsid w:val="00E51ABD"/>
    <w:rsid w:val="00E54158"/>
    <w:rsid w:val="00E944EC"/>
    <w:rsid w:val="00EB64AF"/>
    <w:rsid w:val="00EC5072"/>
    <w:rsid w:val="00F14552"/>
    <w:rsid w:val="00F36568"/>
    <w:rsid w:val="00FD65E2"/>
    <w:rsid w:val="00FE3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082F6A"/>
  <w15:chartTrackingRefBased/>
  <w15:docId w15:val="{EC617B90-BA50-4DE8-9FDB-46C8BE2F9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AFA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7F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4715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4C2B3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2B7FB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008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ho Jääskeläinen</dc:creator>
  <cp:keywords/>
  <dc:description/>
  <cp:lastModifiedBy>Juho Jääskeläinen</cp:lastModifiedBy>
  <cp:revision>31</cp:revision>
  <dcterms:created xsi:type="dcterms:W3CDTF">2022-03-05T14:06:00Z</dcterms:created>
  <dcterms:modified xsi:type="dcterms:W3CDTF">2022-03-06T13:42:00Z</dcterms:modified>
</cp:coreProperties>
</file>